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4C8A" w:rsidRDefault="008618CC">
      <w:bookmarkStart w:id="0" w:name="_GoBack"/>
      <w:bookmarkEnd w:id="0"/>
      <w:r>
        <w:rPr>
          <w:noProof/>
          <w:lang w:eastAsia="en-US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723900</wp:posOffset>
            </wp:positionH>
            <wp:positionV relativeFrom="paragraph">
              <wp:posOffset>-733425</wp:posOffset>
            </wp:positionV>
            <wp:extent cx="4726305" cy="7485888"/>
            <wp:effectExtent l="0" t="0" r="0" b="127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8060" cy="74886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US"/>
        </w:rPr>
        <w:drawing>
          <wp:anchor distT="0" distB="0" distL="114300" distR="114300" simplePos="0" relativeHeight="251660288" behindDoc="1" locked="0" layoutInCell="1" allowOverlap="1" wp14:anchorId="2ECC252D" wp14:editId="68BB00DE">
            <wp:simplePos x="0" y="0"/>
            <wp:positionH relativeFrom="column">
              <wp:posOffset>4276726</wp:posOffset>
            </wp:positionH>
            <wp:positionV relativeFrom="paragraph">
              <wp:posOffset>-762000</wp:posOffset>
            </wp:positionV>
            <wp:extent cx="4688840" cy="7502143"/>
            <wp:effectExtent l="0" t="0" r="0" b="381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0190" cy="7504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C4C8A" w:rsidSect="008618C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MDCzMLE0sjAxMjBV0lEKTi0uzszPAykwrAUADG2XuSwAAAA="/>
  </w:docVars>
  <w:rsids>
    <w:rsidRoot w:val="008618CC"/>
    <w:rsid w:val="00196FFF"/>
    <w:rsid w:val="008618CC"/>
    <w:rsid w:val="00DC4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9677CA6-C80A-494B-874A-8D3E9EB16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ungsoo Jun (RJ)</dc:creator>
  <cp:keywords/>
  <dc:description/>
  <cp:lastModifiedBy>Brenda Capen</cp:lastModifiedBy>
  <cp:revision>2</cp:revision>
  <dcterms:created xsi:type="dcterms:W3CDTF">2021-04-21T17:45:00Z</dcterms:created>
  <dcterms:modified xsi:type="dcterms:W3CDTF">2021-04-21T17:45:00Z</dcterms:modified>
</cp:coreProperties>
</file>